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335328" w14:textId="2C3DA3F9" w:rsidR="000006FB" w:rsidRDefault="000006FB" w:rsidP="000006FB">
      <w:pPr>
        <w:pStyle w:val="ListParagraph"/>
        <w:numPr>
          <w:ilvl w:val="0"/>
          <w:numId w:val="2"/>
        </w:numPr>
        <w:spacing w:line="600" w:lineRule="auto"/>
      </w:pPr>
      <w:r>
        <w:t xml:space="preserve">int </w:t>
      </w:r>
      <w:proofErr w:type="spellStart"/>
      <w:proofErr w:type="gramStart"/>
      <w:r>
        <w:t>vehicleIdentificationNumber</w:t>
      </w:r>
      <w:proofErr w:type="spellEnd"/>
      <w:r>
        <w:t xml:space="preserve">;   </w:t>
      </w:r>
      <w:proofErr w:type="gramEnd"/>
      <w:r>
        <w:t xml:space="preserve">  // because the range 1000000 - 9999999 can be represented by an integer</w:t>
      </w:r>
    </w:p>
    <w:p w14:paraId="7957F68E" w14:textId="2DA54274" w:rsidR="000006FB" w:rsidRDefault="000006FB" w:rsidP="000006FB">
      <w:pPr>
        <w:pStyle w:val="ListParagraph"/>
        <w:numPr>
          <w:ilvl w:val="0"/>
          <w:numId w:val="2"/>
        </w:numPr>
        <w:spacing w:line="600" w:lineRule="auto"/>
      </w:pPr>
      <w:r>
        <w:t xml:space="preserve">String </w:t>
      </w:r>
      <w:proofErr w:type="spellStart"/>
      <w:r>
        <w:t>vehicleMakeModel</w:t>
      </w:r>
      <w:proofErr w:type="spellEnd"/>
      <w:r>
        <w:t xml:space="preserve"> = "Ford Explorer"; // assuming a string because vehicle makes and models can have letters and spaces</w:t>
      </w:r>
    </w:p>
    <w:p w14:paraId="4E07E5DB" w14:textId="7E2DF4A0" w:rsidR="000006FB" w:rsidRDefault="000006FB" w:rsidP="000006FB">
      <w:pPr>
        <w:pStyle w:val="ListParagraph"/>
        <w:numPr>
          <w:ilvl w:val="0"/>
          <w:numId w:val="2"/>
        </w:numPr>
        <w:spacing w:line="600" w:lineRule="auto"/>
      </w:pPr>
      <w:r>
        <w:t xml:space="preserve">String </w:t>
      </w:r>
      <w:proofErr w:type="spellStart"/>
      <w:r>
        <w:t>vehicleColor</w:t>
      </w:r>
      <w:proofErr w:type="spellEnd"/>
      <w:r>
        <w:t>; // because colors are typically represented as strings (e.g., "Blue", "Red")</w:t>
      </w:r>
    </w:p>
    <w:p w14:paraId="36479BFE" w14:textId="72DFC6FF" w:rsidR="000006FB" w:rsidRDefault="000006FB" w:rsidP="000006FB">
      <w:pPr>
        <w:pStyle w:val="ListParagraph"/>
        <w:numPr>
          <w:ilvl w:val="0"/>
          <w:numId w:val="2"/>
        </w:numPr>
        <w:spacing w:line="600" w:lineRule="auto"/>
      </w:pPr>
      <w:proofErr w:type="spellStart"/>
      <w:r>
        <w:t>boolean</w:t>
      </w:r>
      <w:proofErr w:type="spellEnd"/>
      <w:r>
        <w:t xml:space="preserve"> </w:t>
      </w:r>
      <w:proofErr w:type="spellStart"/>
      <w:r>
        <w:t>hasTowingPackage</w:t>
      </w:r>
      <w:proofErr w:type="spellEnd"/>
      <w:r>
        <w:t xml:space="preserve">; // </w:t>
      </w:r>
      <w:proofErr w:type="spellStart"/>
      <w:r>
        <w:t>boolean</w:t>
      </w:r>
      <w:proofErr w:type="spellEnd"/>
      <w:r>
        <w:t xml:space="preserve"> because it's a yes or no (true or false) scenario</w:t>
      </w:r>
    </w:p>
    <w:p w14:paraId="2C5E3A6C" w14:textId="2A547F50" w:rsidR="000006FB" w:rsidRDefault="000006FB" w:rsidP="000006FB">
      <w:pPr>
        <w:pStyle w:val="ListParagraph"/>
        <w:numPr>
          <w:ilvl w:val="0"/>
          <w:numId w:val="2"/>
        </w:numPr>
        <w:spacing w:line="600" w:lineRule="auto"/>
      </w:pPr>
      <w:r>
        <w:t xml:space="preserve">long </w:t>
      </w:r>
      <w:proofErr w:type="spellStart"/>
      <w:r>
        <w:t>odometerReading</w:t>
      </w:r>
      <w:proofErr w:type="spellEnd"/>
      <w:r>
        <w:t>; // using long for larger values, though int could also work if the reading is within int's limit</w:t>
      </w:r>
    </w:p>
    <w:p w14:paraId="70D67889" w14:textId="42F1B27E" w:rsidR="000006FB" w:rsidRDefault="000006FB" w:rsidP="000006FB">
      <w:pPr>
        <w:pStyle w:val="ListParagraph"/>
        <w:numPr>
          <w:ilvl w:val="0"/>
          <w:numId w:val="2"/>
        </w:numPr>
        <w:spacing w:line="600" w:lineRule="auto"/>
      </w:pPr>
      <w:r>
        <w:t>double price; // using double for prices to account for decimals (e.g., 19.99)</w:t>
      </w:r>
    </w:p>
    <w:p w14:paraId="68241CAB" w14:textId="1E970126" w:rsidR="000006FB" w:rsidRDefault="000006FB" w:rsidP="000006FB">
      <w:pPr>
        <w:pStyle w:val="ListParagraph"/>
        <w:numPr>
          <w:ilvl w:val="0"/>
          <w:numId w:val="2"/>
        </w:numPr>
        <w:spacing w:line="600" w:lineRule="auto"/>
      </w:pPr>
      <w:r>
        <w:t xml:space="preserve">char </w:t>
      </w:r>
      <w:proofErr w:type="spellStart"/>
      <w:r>
        <w:t>qualityRating</w:t>
      </w:r>
      <w:proofErr w:type="spellEnd"/>
      <w:r>
        <w:t>; // char because the rating is a single letter (A, B, or C)</w:t>
      </w:r>
    </w:p>
    <w:p w14:paraId="7FA05A9B" w14:textId="02E5E0AC" w:rsidR="000006FB" w:rsidRDefault="000006FB" w:rsidP="000006FB">
      <w:pPr>
        <w:pStyle w:val="ListParagraph"/>
        <w:numPr>
          <w:ilvl w:val="0"/>
          <w:numId w:val="2"/>
        </w:numPr>
        <w:spacing w:line="600" w:lineRule="auto"/>
      </w:pPr>
      <w:r>
        <w:t xml:space="preserve">String </w:t>
      </w:r>
      <w:proofErr w:type="spellStart"/>
      <w:r>
        <w:t>phoneNumber</w:t>
      </w:r>
      <w:proofErr w:type="spellEnd"/>
      <w:r>
        <w:t>; // string because phone numbers can have dashes, spaces, and are not typically used for mathematical operations</w:t>
      </w:r>
    </w:p>
    <w:p w14:paraId="123BD200" w14:textId="70D46D1B" w:rsidR="000006FB" w:rsidRDefault="000006FB" w:rsidP="000006FB">
      <w:pPr>
        <w:pStyle w:val="ListParagraph"/>
        <w:numPr>
          <w:ilvl w:val="0"/>
          <w:numId w:val="2"/>
        </w:numPr>
        <w:spacing w:line="600" w:lineRule="auto"/>
      </w:pPr>
      <w:r>
        <w:t xml:space="preserve">String </w:t>
      </w:r>
      <w:proofErr w:type="spellStart"/>
      <w:r>
        <w:t>socialSecurityNumber</w:t>
      </w:r>
      <w:proofErr w:type="spellEnd"/>
      <w:r>
        <w:t>; // string because SSNs can have dashes and are not used for math operations</w:t>
      </w:r>
    </w:p>
    <w:p w14:paraId="77051D4C" w14:textId="1BF3FBE8" w:rsidR="00E118FE" w:rsidRDefault="000006FB" w:rsidP="000006FB">
      <w:pPr>
        <w:pStyle w:val="ListParagraph"/>
        <w:numPr>
          <w:ilvl w:val="0"/>
          <w:numId w:val="2"/>
        </w:numPr>
        <w:spacing w:line="600" w:lineRule="auto"/>
      </w:pPr>
      <w:r>
        <w:t xml:space="preserve">String </w:t>
      </w:r>
      <w:proofErr w:type="spellStart"/>
      <w:r>
        <w:t>zipCode</w:t>
      </w:r>
      <w:proofErr w:type="spellEnd"/>
      <w:r>
        <w:t>; // string because zip codes can have a mix of numbers and letters (especially in countries outside the US) and may start with a '0'</w:t>
      </w:r>
    </w:p>
    <w:sectPr w:rsidR="00E118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6165D"/>
    <w:multiLevelType w:val="hybridMultilevel"/>
    <w:tmpl w:val="5A2A6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E6346D"/>
    <w:multiLevelType w:val="hybridMultilevel"/>
    <w:tmpl w:val="DD86E6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xMzI3NDU3MDc0NzNU0lEKTi0uzszPAykwrAUALhHJSSwAAAA="/>
  </w:docVars>
  <w:rsids>
    <w:rsidRoot w:val="00416BA1"/>
    <w:rsid w:val="000006FB"/>
    <w:rsid w:val="00016080"/>
    <w:rsid w:val="00025568"/>
    <w:rsid w:val="00416BA1"/>
    <w:rsid w:val="00E11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B08120"/>
  <w15:chartTrackingRefBased/>
  <w15:docId w15:val="{55F5D360-BB31-4BCB-B214-17786B529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55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71</Words>
  <Characters>916</Characters>
  <Application>Microsoft Office Word</Application>
  <DocSecurity>0</DocSecurity>
  <Lines>17</Lines>
  <Paragraphs>10</Paragraphs>
  <ScaleCrop>false</ScaleCrop>
  <Company/>
  <LinksUpToDate>false</LinksUpToDate>
  <CharactersWithSpaces>1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Maroun</dc:creator>
  <cp:keywords/>
  <dc:description/>
  <cp:lastModifiedBy>Raymond Maroun</cp:lastModifiedBy>
  <cp:revision>5</cp:revision>
  <dcterms:created xsi:type="dcterms:W3CDTF">2023-04-08T21:25:00Z</dcterms:created>
  <dcterms:modified xsi:type="dcterms:W3CDTF">2023-10-04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f8bddbc2a284111a886c63d8726b97991e4b80341a483ce91fcff6ed2af48f</vt:lpwstr>
  </property>
</Properties>
</file>